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8E927" w14:textId="0713FC14" w:rsidR="00197F50" w:rsidRDefault="00652DB4" w:rsidP="002D3A6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Pr="00652DB4">
        <w:rPr>
          <w:rFonts w:ascii="Times New Roman" w:hAnsi="Times New Roman" w:cs="Times New Roman"/>
          <w:b/>
          <w:bCs/>
          <w:sz w:val="24"/>
          <w:szCs w:val="24"/>
        </w:rPr>
        <w:t>S2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97F50" w:rsidRPr="00197F50">
        <w:rPr>
          <w:rFonts w:ascii="Times New Roman" w:hAnsi="Times New Roman" w:cs="Times New Roman"/>
          <w:sz w:val="24"/>
          <w:szCs w:val="24"/>
        </w:rPr>
        <w:t>Influence of Different Fertilizer Treatment</w:t>
      </w:r>
      <w:r w:rsidR="00F14441">
        <w:rPr>
          <w:rFonts w:ascii="Times New Roman" w:hAnsi="Times New Roman" w:cs="Times New Roman"/>
          <w:sz w:val="24"/>
          <w:szCs w:val="24"/>
        </w:rPr>
        <w:t>s</w:t>
      </w:r>
      <w:r w:rsidR="00197F50" w:rsidRPr="00197F50">
        <w:rPr>
          <w:rFonts w:ascii="Times New Roman" w:hAnsi="Times New Roman" w:cs="Times New Roman"/>
          <w:sz w:val="24"/>
          <w:szCs w:val="24"/>
        </w:rPr>
        <w:t xml:space="preserve"> on the Average Shoot Growth and </w:t>
      </w:r>
      <w:r w:rsidR="005874E4">
        <w:rPr>
          <w:rFonts w:ascii="Times New Roman" w:hAnsi="Times New Roman" w:cs="Times New Roman"/>
          <w:sz w:val="24"/>
          <w:szCs w:val="24"/>
        </w:rPr>
        <w:t xml:space="preserve">Berry </w:t>
      </w:r>
      <w:r w:rsidR="00197F50" w:rsidRPr="00197F50">
        <w:rPr>
          <w:rFonts w:ascii="Times New Roman" w:hAnsi="Times New Roman" w:cs="Times New Roman"/>
          <w:sz w:val="24"/>
          <w:szCs w:val="24"/>
        </w:rPr>
        <w:t xml:space="preserve">Yield of </w:t>
      </w:r>
      <w:r w:rsidR="00197F50" w:rsidRPr="006B0192">
        <w:rPr>
          <w:rFonts w:ascii="Times New Roman" w:hAnsi="Times New Roman" w:cs="Times New Roman"/>
          <w:i/>
          <w:iCs/>
          <w:sz w:val="24"/>
          <w:szCs w:val="24"/>
        </w:rPr>
        <w:t>Cabernet Sauvignon</w:t>
      </w:r>
      <w:r w:rsidR="00197F50" w:rsidRPr="00BC2ED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C2EDB" w:rsidRPr="00BC2EDB">
        <w:rPr>
          <w:rFonts w:ascii="Times New Roman" w:hAnsi="Times New Roman" w:cs="Times New Roman"/>
          <w:i/>
          <w:iCs/>
          <w:sz w:val="24"/>
          <w:szCs w:val="24"/>
        </w:rPr>
        <w:t>Grape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97F50" w14:paraId="3DD67EE5" w14:textId="77777777" w:rsidTr="002D3A69">
        <w:trPr>
          <w:trHeight w:val="552"/>
          <w:jc w:val="center"/>
        </w:trPr>
        <w:tc>
          <w:tcPr>
            <w:tcW w:w="300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4643266" w14:textId="36D2729B" w:rsidR="00197F50" w:rsidRPr="00EF63F1" w:rsidRDefault="00197F50" w:rsidP="005663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63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eatment</w:t>
            </w:r>
          </w:p>
        </w:tc>
        <w:tc>
          <w:tcPr>
            <w:tcW w:w="300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2EE52F6" w14:textId="6F4BDEF1" w:rsidR="00197F50" w:rsidRPr="00EF63F1" w:rsidRDefault="00197F50" w:rsidP="005663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63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hoot growth (cm)</w:t>
            </w:r>
          </w:p>
        </w:tc>
        <w:tc>
          <w:tcPr>
            <w:tcW w:w="300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BF19463" w14:textId="5B6918D1" w:rsidR="00197F50" w:rsidRPr="00EF63F1" w:rsidRDefault="005874E4" w:rsidP="0056639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erry </w:t>
            </w:r>
            <w:r w:rsidR="00197F50" w:rsidRPr="00EF63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ield (</w:t>
            </w:r>
            <w:r w:rsidR="00197F50" w:rsidRPr="00D24CDD">
              <w:rPr>
                <w:rFonts w:ascii="Times New Roman" w:hAnsi="Times New Roman" w:cs="Times New Roman"/>
                <w:b/>
                <w:bCs/>
                <w:color w:val="00B050"/>
                <w:sz w:val="24"/>
                <w:szCs w:val="24"/>
              </w:rPr>
              <w:t>t</w:t>
            </w:r>
            <w:r w:rsidR="00F3065C" w:rsidRPr="00D24CDD">
              <w:rPr>
                <w:rFonts w:ascii="Times New Roman" w:hAnsi="Times New Roman" w:cs="Times New Roman"/>
                <w:b/>
                <w:bCs/>
                <w:color w:val="00B050"/>
                <w:sz w:val="24"/>
                <w:szCs w:val="24"/>
              </w:rPr>
              <w:t>on</w:t>
            </w:r>
            <w:r w:rsidR="00D24CDD">
              <w:rPr>
                <w:rFonts w:ascii="Times New Roman" w:hAnsi="Times New Roman" w:cs="Times New Roman"/>
                <w:b/>
                <w:bCs/>
                <w:color w:val="00B050"/>
                <w:sz w:val="24"/>
                <w:szCs w:val="24"/>
              </w:rPr>
              <w:t>s</w:t>
            </w:r>
            <w:r w:rsidR="00197F50" w:rsidRPr="00D24CDD">
              <w:rPr>
                <w:rFonts w:ascii="Times New Roman" w:hAnsi="Times New Roman" w:cs="Times New Roman"/>
                <w:b/>
                <w:bCs/>
                <w:color w:val="00B050"/>
                <w:sz w:val="24"/>
                <w:szCs w:val="24"/>
              </w:rPr>
              <w:t>/h</w:t>
            </w:r>
            <w:r w:rsidR="00F3065C" w:rsidRPr="00D24CDD">
              <w:rPr>
                <w:rFonts w:ascii="Times New Roman" w:hAnsi="Times New Roman" w:cs="Times New Roman"/>
                <w:b/>
                <w:bCs/>
                <w:color w:val="00B050"/>
                <w:sz w:val="24"/>
                <w:szCs w:val="24"/>
              </w:rPr>
              <w:t>ectare</w:t>
            </w:r>
            <w:r w:rsidR="00197F50" w:rsidRPr="00EF63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EF63F1" w14:paraId="6ABD3E7D" w14:textId="77777777" w:rsidTr="002D3A69">
        <w:trPr>
          <w:trHeight w:val="552"/>
          <w:jc w:val="center"/>
        </w:trPr>
        <w:tc>
          <w:tcPr>
            <w:tcW w:w="3005" w:type="dxa"/>
            <w:tcBorders>
              <w:top w:val="single" w:sz="8" w:space="0" w:color="auto"/>
            </w:tcBorders>
            <w:vAlign w:val="center"/>
          </w:tcPr>
          <w:p w14:paraId="68CEE45E" w14:textId="27DEA40B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K</w:t>
            </w:r>
          </w:p>
        </w:tc>
        <w:tc>
          <w:tcPr>
            <w:tcW w:w="3005" w:type="dxa"/>
            <w:tcBorders>
              <w:top w:val="single" w:sz="8" w:space="0" w:color="auto"/>
            </w:tcBorders>
            <w:vAlign w:val="center"/>
          </w:tcPr>
          <w:p w14:paraId="641BC76F" w14:textId="11A81D1E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.12±0.71</w:t>
            </w:r>
            <w:r w:rsidRPr="00EF63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3006" w:type="dxa"/>
            <w:tcBorders>
              <w:top w:val="single" w:sz="8" w:space="0" w:color="auto"/>
            </w:tcBorders>
            <w:vAlign w:val="center"/>
          </w:tcPr>
          <w:p w14:paraId="18BECCA3" w14:textId="0ABB0C4C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98</w:t>
            </w:r>
            <w:r w:rsidRPr="00A7387E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7</w:t>
            </w:r>
            <w:r w:rsidRPr="00EF63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EF63F1" w14:paraId="0DF52302" w14:textId="77777777" w:rsidTr="002D3A69">
        <w:trPr>
          <w:trHeight w:val="552"/>
          <w:jc w:val="center"/>
        </w:trPr>
        <w:tc>
          <w:tcPr>
            <w:tcW w:w="3005" w:type="dxa"/>
            <w:vAlign w:val="center"/>
          </w:tcPr>
          <w:p w14:paraId="791320DE" w14:textId="1BF7AF67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F</w:t>
            </w:r>
          </w:p>
        </w:tc>
        <w:tc>
          <w:tcPr>
            <w:tcW w:w="3005" w:type="dxa"/>
            <w:vAlign w:val="center"/>
          </w:tcPr>
          <w:p w14:paraId="6DE0CE38" w14:textId="75A2D367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.21±5.23</w:t>
            </w:r>
            <w:r w:rsidRPr="00EF63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3006" w:type="dxa"/>
            <w:vAlign w:val="center"/>
          </w:tcPr>
          <w:p w14:paraId="645437FF" w14:textId="120E64D3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83</w:t>
            </w:r>
            <w:r w:rsidRPr="00A7387E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38</w:t>
            </w:r>
            <w:r w:rsidRPr="00EF63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</w:tr>
      <w:tr w:rsidR="00EF63F1" w14:paraId="5A88ED2A" w14:textId="77777777" w:rsidTr="002D3A69">
        <w:trPr>
          <w:trHeight w:val="552"/>
          <w:jc w:val="center"/>
        </w:trPr>
        <w:tc>
          <w:tcPr>
            <w:tcW w:w="3005" w:type="dxa"/>
            <w:vAlign w:val="center"/>
          </w:tcPr>
          <w:p w14:paraId="104CB063" w14:textId="083534CB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</w:t>
            </w:r>
          </w:p>
        </w:tc>
        <w:tc>
          <w:tcPr>
            <w:tcW w:w="3005" w:type="dxa"/>
            <w:vAlign w:val="center"/>
          </w:tcPr>
          <w:p w14:paraId="69178354" w14:textId="4D58BE2E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.28±3.41</w:t>
            </w:r>
            <w:r w:rsidRPr="00EF63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e</w:t>
            </w:r>
          </w:p>
        </w:tc>
        <w:tc>
          <w:tcPr>
            <w:tcW w:w="3006" w:type="dxa"/>
            <w:vAlign w:val="center"/>
          </w:tcPr>
          <w:p w14:paraId="461624A7" w14:textId="05C87118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02</w:t>
            </w:r>
            <w:r w:rsidRPr="00A7387E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23</w:t>
            </w:r>
            <w:r w:rsidRPr="00EF63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e</w:t>
            </w:r>
          </w:p>
        </w:tc>
      </w:tr>
      <w:tr w:rsidR="00EF63F1" w14:paraId="1C31C8AC" w14:textId="77777777" w:rsidTr="002D3A69">
        <w:trPr>
          <w:trHeight w:val="552"/>
          <w:jc w:val="center"/>
        </w:trPr>
        <w:tc>
          <w:tcPr>
            <w:tcW w:w="3005" w:type="dxa"/>
            <w:vAlign w:val="center"/>
          </w:tcPr>
          <w:p w14:paraId="51FF3D92" w14:textId="64DCBAE1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+C</w:t>
            </w:r>
          </w:p>
        </w:tc>
        <w:tc>
          <w:tcPr>
            <w:tcW w:w="3005" w:type="dxa"/>
            <w:vAlign w:val="center"/>
          </w:tcPr>
          <w:p w14:paraId="47E9F7A9" w14:textId="6084B989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.70±3.66</w:t>
            </w:r>
            <w:r w:rsidRPr="00EF63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f</w:t>
            </w:r>
          </w:p>
        </w:tc>
        <w:tc>
          <w:tcPr>
            <w:tcW w:w="3006" w:type="dxa"/>
            <w:vAlign w:val="center"/>
          </w:tcPr>
          <w:p w14:paraId="75CEDE44" w14:textId="75A765EE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98</w:t>
            </w:r>
            <w:r w:rsidRPr="00A7387E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83</w:t>
            </w:r>
            <w:r w:rsidRPr="00EF63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f</w:t>
            </w:r>
          </w:p>
        </w:tc>
      </w:tr>
      <w:tr w:rsidR="00EF63F1" w14:paraId="5B689232" w14:textId="77777777" w:rsidTr="002D3A69">
        <w:trPr>
          <w:trHeight w:val="552"/>
          <w:jc w:val="center"/>
        </w:trPr>
        <w:tc>
          <w:tcPr>
            <w:tcW w:w="3005" w:type="dxa"/>
            <w:vAlign w:val="center"/>
          </w:tcPr>
          <w:p w14:paraId="3CEC2C9A" w14:textId="06B913D6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½(O+C</w:t>
            </w:r>
            <w:r w:rsidR="008F608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005" w:type="dxa"/>
            <w:vAlign w:val="center"/>
          </w:tcPr>
          <w:p w14:paraId="4B77D9AD" w14:textId="28B1F034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.08±4.01</w:t>
            </w:r>
            <w:r w:rsidRPr="00EF63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3006" w:type="dxa"/>
            <w:vAlign w:val="center"/>
          </w:tcPr>
          <w:p w14:paraId="4FE6917F" w14:textId="75E5A3C3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95</w:t>
            </w:r>
            <w:r w:rsidRPr="00A7387E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35</w:t>
            </w:r>
            <w:r w:rsidRPr="00EF63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d</w:t>
            </w:r>
          </w:p>
        </w:tc>
      </w:tr>
      <w:tr w:rsidR="00EF63F1" w14:paraId="3B7BCBAB" w14:textId="77777777" w:rsidTr="002D3A69">
        <w:trPr>
          <w:trHeight w:val="552"/>
          <w:jc w:val="center"/>
        </w:trPr>
        <w:tc>
          <w:tcPr>
            <w:tcW w:w="3005" w:type="dxa"/>
            <w:tcBorders>
              <w:bottom w:val="single" w:sz="8" w:space="0" w:color="auto"/>
            </w:tcBorders>
            <w:vAlign w:val="center"/>
          </w:tcPr>
          <w:p w14:paraId="55BD78EE" w14:textId="009B213F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</w:t>
            </w:r>
          </w:p>
        </w:tc>
        <w:tc>
          <w:tcPr>
            <w:tcW w:w="3005" w:type="dxa"/>
            <w:tcBorders>
              <w:bottom w:val="single" w:sz="8" w:space="0" w:color="auto"/>
            </w:tcBorders>
            <w:vAlign w:val="center"/>
          </w:tcPr>
          <w:p w14:paraId="60D52A76" w14:textId="0294FCC6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.83±1.32</w:t>
            </w:r>
            <w:r w:rsidRPr="00EF63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3006" w:type="dxa"/>
            <w:tcBorders>
              <w:bottom w:val="single" w:sz="8" w:space="0" w:color="auto"/>
            </w:tcBorders>
            <w:vAlign w:val="center"/>
          </w:tcPr>
          <w:p w14:paraId="6CCACF33" w14:textId="4D3E9BA3" w:rsidR="00EF63F1" w:rsidRDefault="00EF63F1" w:rsidP="005663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73</w:t>
            </w:r>
            <w:r w:rsidRPr="00A7387E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66</w:t>
            </w:r>
            <w:r w:rsidRPr="00EF63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</w:tbl>
    <w:p w14:paraId="254D4614" w14:textId="411B5EF7" w:rsidR="00197F50" w:rsidRPr="00197F50" w:rsidRDefault="008F608C" w:rsidP="00652DB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1746">
        <w:rPr>
          <w:rFonts w:ascii="Times New Roman" w:eastAsia="DengXian" w:hAnsi="Times New Roman" w:cs="Times New Roman"/>
          <w:sz w:val="24"/>
          <w:szCs w:val="24"/>
        </w:rPr>
        <w:t xml:space="preserve">Data are mean ± SD. Values in a </w:t>
      </w:r>
      <w:r>
        <w:rPr>
          <w:rFonts w:ascii="Times New Roman" w:eastAsia="DengXian" w:hAnsi="Times New Roman" w:cs="Times New Roman"/>
          <w:sz w:val="24"/>
          <w:szCs w:val="24"/>
        </w:rPr>
        <w:t>column</w:t>
      </w:r>
      <w:r w:rsidRPr="00671746">
        <w:rPr>
          <w:rFonts w:ascii="Times New Roman" w:eastAsia="DengXian" w:hAnsi="Times New Roman" w:cs="Times New Roman"/>
          <w:sz w:val="24"/>
          <w:szCs w:val="24"/>
        </w:rPr>
        <w:t xml:space="preserve"> with different superscripts are significantly different (</w:t>
      </w:r>
      <w:r w:rsidRPr="00671746">
        <w:rPr>
          <w:rFonts w:ascii="Times New Roman" w:eastAsia="DengXian" w:hAnsi="Times New Roman" w:cs="Times New Roman"/>
          <w:i/>
          <w:iCs/>
          <w:sz w:val="24"/>
          <w:szCs w:val="24"/>
        </w:rPr>
        <w:t>p</w:t>
      </w:r>
      <w:r w:rsidRPr="00671746">
        <w:rPr>
          <w:rFonts w:ascii="Times New Roman" w:eastAsia="DengXian" w:hAnsi="Times New Roman" w:cs="Times New Roman"/>
          <w:sz w:val="24"/>
          <w:szCs w:val="24"/>
        </w:rPr>
        <w:t xml:space="preserve"> &lt; 0.05) by the Tukey test.</w:t>
      </w:r>
      <w:r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Pr="00671746">
        <w:rPr>
          <w:rFonts w:ascii="Times New Roman" w:eastAsia="DengXian" w:hAnsi="Times New Roman" w:cs="Times New Roman"/>
          <w:sz w:val="24"/>
          <w:szCs w:val="24"/>
        </w:rPr>
        <w:t xml:space="preserve">CK, samples without any treatment; CF, samples treated with chemical fertilizer; OF, samples treated with organic fertilizer; </w:t>
      </w:r>
      <w:r w:rsidRPr="00671746">
        <w:rPr>
          <w:rFonts w:ascii="Times New Roman" w:hAnsi="Times New Roman" w:cs="Times New Roman"/>
          <w:sz w:val="24"/>
          <w:szCs w:val="24"/>
        </w:rPr>
        <w:t>O+C</w:t>
      </w:r>
      <w:r w:rsidRPr="00671746">
        <w:rPr>
          <w:rFonts w:ascii="Times New Roman" w:eastAsia="DengXian" w:hAnsi="Times New Roman" w:cs="Times New Roman"/>
          <w:sz w:val="24"/>
          <w:szCs w:val="24"/>
        </w:rPr>
        <w:t xml:space="preserve">, samples treated with 50% CF and 50% OF; </w:t>
      </w:r>
      <w:r w:rsidRPr="00671746">
        <w:rPr>
          <w:rFonts w:ascii="Times New Roman" w:hAnsi="Times New Roman" w:cs="Times New Roman"/>
          <w:sz w:val="24"/>
          <w:szCs w:val="24"/>
        </w:rPr>
        <w:t>½(O+C)</w:t>
      </w:r>
      <w:r w:rsidRPr="00671746">
        <w:rPr>
          <w:rFonts w:ascii="Times New Roman" w:eastAsia="DengXian" w:hAnsi="Times New Roman" w:cs="Times New Roman"/>
          <w:sz w:val="24"/>
          <w:szCs w:val="24"/>
        </w:rPr>
        <w:t>, samples treated with 25% CF and 25% OF; SC, samples treated with soil conditioner</w:t>
      </w:r>
      <w:r>
        <w:rPr>
          <w:rFonts w:ascii="Times New Roman" w:eastAsia="DengXian" w:hAnsi="Times New Roman" w:cs="Times New Roman"/>
          <w:sz w:val="24"/>
          <w:szCs w:val="24"/>
        </w:rPr>
        <w:t>.</w:t>
      </w:r>
    </w:p>
    <w:sectPr w:rsidR="00197F50" w:rsidRPr="00197F50" w:rsidSect="00197F50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jM1NjW1sDQ3MTJR0lEKTi0uzszPAykwqQUA9Shd2ywAAAA="/>
  </w:docVars>
  <w:rsids>
    <w:rsidRoot w:val="00197F50"/>
    <w:rsid w:val="00197F50"/>
    <w:rsid w:val="001B33DA"/>
    <w:rsid w:val="002A1119"/>
    <w:rsid w:val="002D3A69"/>
    <w:rsid w:val="0056639B"/>
    <w:rsid w:val="005874E4"/>
    <w:rsid w:val="00652DB4"/>
    <w:rsid w:val="006B0192"/>
    <w:rsid w:val="008320CE"/>
    <w:rsid w:val="00835A6E"/>
    <w:rsid w:val="008F608C"/>
    <w:rsid w:val="00BC2EDB"/>
    <w:rsid w:val="00D24CDD"/>
    <w:rsid w:val="00D42EC8"/>
    <w:rsid w:val="00D83E75"/>
    <w:rsid w:val="00EF63F1"/>
    <w:rsid w:val="00F14441"/>
    <w:rsid w:val="00F30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6F143"/>
  <w15:chartTrackingRefBased/>
  <w15:docId w15:val="{AFC3A567-8238-4D15-94C4-A4835598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7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fu Rafia</dc:creator>
  <cp:keywords/>
  <dc:description/>
  <cp:lastModifiedBy>Salifu Rafia</cp:lastModifiedBy>
  <cp:revision>17</cp:revision>
  <dcterms:created xsi:type="dcterms:W3CDTF">2021-10-07T11:36:00Z</dcterms:created>
  <dcterms:modified xsi:type="dcterms:W3CDTF">2021-11-19T05:09:00Z</dcterms:modified>
</cp:coreProperties>
</file>